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dTableLight"/>
        <w:tblW w:w="9810" w:type="dxa"/>
        <w:tblLook w:val="04A0"/>
      </w:tblPr>
      <w:tblGrid>
        <w:gridCol w:w="2316"/>
        <w:gridCol w:w="7494"/>
      </w:tblGrid>
      <w:tr w:rsidR="00E24051" w:rsidTr="00BF1ABF">
        <w:trPr>
          <w:trHeight w:val="2118"/>
        </w:trPr>
        <w:tc>
          <w:tcPr>
            <w:tcW w:w="2311" w:type="dxa"/>
          </w:tcPr>
          <w:p w:rsidR="00E24051" w:rsidRDefault="00E24051" w:rsidP="00BF1A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>
                  <wp:extent cx="1333500" cy="1514475"/>
                  <wp:effectExtent l="0" t="0" r="0" b="9525"/>
                  <wp:docPr id="1" name="Picture 1" descr="C:\Users\Naveed Mushtaq\AppData\Local\Microsoft\Windows\INetCache\Content.MSO\F65A3B20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Naveed Mushtaq\AppData\Local\Microsoft\Windows\INetCache\Content.MSO\F65A3B20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0" cy="1514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99" w:type="dxa"/>
          </w:tcPr>
          <w:p w:rsidR="00E24051" w:rsidRPr="00442DA5" w:rsidRDefault="00E24051" w:rsidP="00D32F4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2DA5">
              <w:rPr>
                <w:rFonts w:ascii="Times New Roman" w:hAnsi="Times New Roman" w:cs="Times New Roman"/>
                <w:b/>
                <w:sz w:val="24"/>
                <w:szCs w:val="24"/>
              </w:rPr>
              <w:t>NOON BUSINESS SCHOOL</w:t>
            </w:r>
          </w:p>
          <w:p w:rsidR="00E24051" w:rsidRPr="00442DA5" w:rsidRDefault="00E24051" w:rsidP="00D32F4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2DA5">
              <w:rPr>
                <w:rFonts w:ascii="Times New Roman" w:hAnsi="Times New Roman" w:cs="Times New Roman"/>
                <w:b/>
                <w:sz w:val="24"/>
                <w:szCs w:val="24"/>
              </w:rPr>
              <w:t>University of Sargodha</w:t>
            </w:r>
          </w:p>
          <w:p w:rsidR="00E24051" w:rsidRPr="00442DA5" w:rsidRDefault="00BF1ABF" w:rsidP="00D32F4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idterm Exam </w:t>
            </w:r>
            <w:r w:rsidR="0046790F">
              <w:rPr>
                <w:rFonts w:ascii="Times New Roman" w:hAnsi="Times New Roman" w:cs="Times New Roman"/>
                <w:b/>
                <w:sz w:val="24"/>
                <w:szCs w:val="24"/>
              </w:rPr>
              <w:t>Term Paper</w:t>
            </w:r>
            <w:r w:rsidR="00E24051" w:rsidRPr="00442DA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Spring 20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  <w:r w:rsidR="00E24051" w:rsidRPr="00442DA5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  <w:p w:rsidR="00BF1ABF" w:rsidRDefault="00BF1ABF" w:rsidP="00BF1A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ogram: </w:t>
            </w:r>
            <w:r w:rsidR="006A6E5B">
              <w:rPr>
                <w:rFonts w:ascii="Times New Roman" w:hAnsi="Times New Roman" w:cs="Times New Roman"/>
                <w:b/>
                <w:sz w:val="24"/>
                <w:szCs w:val="24"/>
              </w:rPr>
              <w:t>BBA(H)</w:t>
            </w:r>
          </w:p>
          <w:p w:rsidR="00E24051" w:rsidRDefault="00BF1ABF" w:rsidP="00BF1A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ester:</w:t>
            </w:r>
            <w:r w:rsidR="006A6E5B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6A6E5B" w:rsidRPr="006A6E5B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h</w:t>
            </w:r>
            <w:r w:rsidR="006A6E5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:rsidR="00BF1ABF" w:rsidRPr="00442DA5" w:rsidRDefault="00BF1ABF" w:rsidP="00BF1A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urse Title &amp; Code:</w:t>
            </w:r>
            <w:r w:rsidR="006A6E5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Business Ethics</w:t>
            </w:r>
          </w:p>
          <w:p w:rsidR="00BF1ABF" w:rsidRDefault="00E24051" w:rsidP="00D32F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2DA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me of Examiner: </w:t>
            </w:r>
            <w:proofErr w:type="spellStart"/>
            <w:r w:rsidR="006A6E5B">
              <w:rPr>
                <w:rFonts w:ascii="Times New Roman" w:hAnsi="Times New Roman" w:cs="Times New Roman"/>
                <w:b/>
                <w:sz w:val="24"/>
                <w:szCs w:val="24"/>
              </w:rPr>
              <w:t>Moeen</w:t>
            </w:r>
            <w:proofErr w:type="spellEnd"/>
            <w:r w:rsidR="006A6E5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6A6E5B">
              <w:rPr>
                <w:rFonts w:ascii="Times New Roman" w:hAnsi="Times New Roman" w:cs="Times New Roman"/>
                <w:b/>
                <w:sz w:val="24"/>
                <w:szCs w:val="24"/>
              </w:rPr>
              <w:t>Qadir</w:t>
            </w:r>
            <w:proofErr w:type="spellEnd"/>
            <w:r w:rsidRPr="00442DA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</w:t>
            </w:r>
            <w:r w:rsidR="00BF1A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</w:t>
            </w:r>
          </w:p>
          <w:p w:rsidR="00E24051" w:rsidRPr="00442DA5" w:rsidRDefault="00E06B94" w:rsidP="00D32F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rm Paper</w:t>
            </w:r>
            <w:r w:rsidR="00BF1A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ssigned Date</w:t>
            </w:r>
            <w:r w:rsidR="006A6E5B">
              <w:rPr>
                <w:rFonts w:ascii="Times New Roman" w:hAnsi="Times New Roman" w:cs="Times New Roman"/>
                <w:b/>
                <w:sz w:val="24"/>
                <w:szCs w:val="24"/>
              </w:rPr>
              <w:t>: 6th April</w:t>
            </w:r>
            <w:r w:rsidR="00BF1A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r w:rsidR="006A6E5B">
              <w:rPr>
                <w:rFonts w:ascii="Times New Roman" w:hAnsi="Times New Roman" w:cs="Times New Roman"/>
                <w:b/>
                <w:sz w:val="24"/>
                <w:szCs w:val="24"/>
              </w:rPr>
              <w:t>2020</w:t>
            </w:r>
            <w:r w:rsidR="00BF1A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rm Paper</w:t>
            </w:r>
            <w:r w:rsidR="00BF1A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ubmission Date</w:t>
            </w:r>
            <w:bookmarkStart w:id="0" w:name="_GoBack"/>
            <w:bookmarkEnd w:id="0"/>
            <w:r w:rsidR="006A6E5B">
              <w:rPr>
                <w:rFonts w:ascii="Times New Roman" w:hAnsi="Times New Roman" w:cs="Times New Roman"/>
                <w:b/>
                <w:sz w:val="24"/>
                <w:szCs w:val="24"/>
              </w:rPr>
              <w:t>: 20 April 2020</w:t>
            </w:r>
          </w:p>
          <w:p w:rsidR="00E24051" w:rsidRDefault="00E24051" w:rsidP="00D32F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2DA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tal Marks: </w:t>
            </w:r>
            <w:r w:rsidR="00BF1A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30</w:t>
            </w:r>
          </w:p>
        </w:tc>
      </w:tr>
    </w:tbl>
    <w:p w:rsidR="0008476B" w:rsidRDefault="0008476B" w:rsidP="00BA648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8476B" w:rsidRPr="00BF1ABF" w:rsidRDefault="0008476B" w:rsidP="0008476B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BF1ABF">
        <w:rPr>
          <w:rFonts w:ascii="Times New Roman" w:hAnsi="Times New Roman" w:cs="Times New Roman"/>
          <w:b/>
          <w:bCs/>
          <w:i/>
          <w:iCs/>
          <w:sz w:val="24"/>
          <w:szCs w:val="24"/>
        </w:rPr>
        <w:t>Instructions for Students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:</w:t>
      </w:r>
    </w:p>
    <w:p w:rsidR="00296177" w:rsidRDefault="00891D6C" w:rsidP="00BA6482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891D6C">
        <w:rPr>
          <w:rFonts w:ascii="Times New Roman" w:hAnsi="Times New Roman" w:cs="Times New Roman"/>
          <w:b/>
          <w:bCs/>
          <w:i/>
          <w:iCs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0;margin-top:47.5pt;width:503.25pt;height:97.5pt;z-index:251659264;visibility:visible;mso-wrap-distance-top:3.6pt;mso-wrap-distance-bottom:3.6pt;mso-position-horizontal:lef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">
            <v:textbox style="mso-next-textbox:#Text Box 2">
              <w:txbxContent>
                <w:p w:rsidR="00296177" w:rsidRDefault="00296177" w:rsidP="00296177">
                  <w:pPr>
                    <w:pStyle w:val="ListParagraph"/>
                    <w:numPr>
                      <w:ilvl w:val="0"/>
                      <w:numId w:val="2"/>
                    </w:numPr>
                  </w:pPr>
                  <w:r>
                    <w:t>Write an essay on the topics given below in your own worlds</w:t>
                  </w:r>
                </w:p>
                <w:p w:rsidR="00296177" w:rsidRDefault="00296177" w:rsidP="00296177">
                  <w:pPr>
                    <w:pStyle w:val="ListParagraph"/>
                    <w:numPr>
                      <w:ilvl w:val="0"/>
                      <w:numId w:val="2"/>
                    </w:numPr>
                  </w:pPr>
                  <w:r>
                    <w:t>Use examples where necessary</w:t>
                  </w:r>
                </w:p>
                <w:p w:rsidR="00296177" w:rsidRDefault="00296177" w:rsidP="00296177">
                  <w:pPr>
                    <w:pStyle w:val="ListParagraph"/>
                    <w:numPr>
                      <w:ilvl w:val="0"/>
                      <w:numId w:val="2"/>
                    </w:numPr>
                  </w:pPr>
                  <w:r>
                    <w:t>Submission is through email(Detail will be shared during class)</w:t>
                  </w:r>
                </w:p>
                <w:p w:rsidR="00984921" w:rsidRDefault="00984921" w:rsidP="00296177">
                  <w:pPr>
                    <w:pStyle w:val="ListParagraph"/>
                    <w:numPr>
                      <w:ilvl w:val="0"/>
                      <w:numId w:val="2"/>
                    </w:numPr>
                  </w:pPr>
                  <w:r>
                    <w:t>Use times new roman font size 12, line spacing 1.5.</w:t>
                  </w:r>
                </w:p>
                <w:p w:rsidR="00984921" w:rsidRDefault="00984921" w:rsidP="00296177">
                  <w:pPr>
                    <w:pStyle w:val="ListParagraph"/>
                    <w:numPr>
                      <w:ilvl w:val="0"/>
                      <w:numId w:val="2"/>
                    </w:numPr>
                  </w:pPr>
                  <w:r>
                    <w:t>Make sure there are not any grammatical errors.</w:t>
                  </w:r>
                </w:p>
                <w:p w:rsidR="00875AA4" w:rsidRDefault="00875AA4" w:rsidP="00875AA4">
                  <w:pPr>
                    <w:pStyle w:val="ListParagraph"/>
                  </w:pPr>
                </w:p>
                <w:p w:rsidR="004F4B8F" w:rsidRPr="00296177" w:rsidRDefault="004F4B8F" w:rsidP="00296177"/>
              </w:txbxContent>
            </v:textbox>
            <w10:wrap type="square" anchorx="margin"/>
          </v:shape>
        </w:pict>
      </w:r>
    </w:p>
    <w:p w:rsidR="00296177" w:rsidRPr="00120745" w:rsidRDefault="00296177" w:rsidP="00296177">
      <w:pPr>
        <w:jc w:val="both"/>
        <w:rPr>
          <w:rFonts w:ascii="Times New Roman" w:hAnsi="Times New Roman" w:cs="Times New Roman"/>
          <w:i/>
          <w:iCs/>
          <w:sz w:val="24"/>
          <w:szCs w:val="24"/>
          <w:u w:val="single"/>
        </w:rPr>
      </w:pP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>Part</w:t>
      </w:r>
      <w:r w:rsidRPr="00120745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1  </w:t>
      </w:r>
    </w:p>
    <w:p w:rsidR="00296177" w:rsidRDefault="00296177" w:rsidP="00296177">
      <w:pPr>
        <w:jc w:val="both"/>
        <w:rPr>
          <w:rFonts w:ascii="Times New Roman" w:hAnsi="Times New Roman" w:cs="Times New Roman"/>
          <w:color w:val="3B3B3B"/>
          <w:sz w:val="24"/>
          <w:szCs w:val="24"/>
          <w:shd w:val="clear" w:color="auto" w:fill="FFFFFF"/>
        </w:rPr>
      </w:pPr>
      <w:r w:rsidRPr="00120745">
        <w:rPr>
          <w:rFonts w:ascii="Times New Roman" w:hAnsi="Times New Roman" w:cs="Times New Roman"/>
          <w:color w:val="3B3B3B"/>
          <w:sz w:val="24"/>
          <w:szCs w:val="24"/>
          <w:shd w:val="clear" w:color="auto" w:fill="FFFFFF"/>
        </w:rPr>
        <w:t>How are the principles of ethics different</w:t>
      </w:r>
      <w:r>
        <w:rPr>
          <w:rFonts w:ascii="Times New Roman" w:hAnsi="Times New Roman" w:cs="Times New Roman"/>
          <w:color w:val="3B3B3B"/>
          <w:sz w:val="24"/>
          <w:szCs w:val="24"/>
          <w:shd w:val="clear" w:color="auto" w:fill="FFFFFF"/>
        </w:rPr>
        <w:t xml:space="preserve"> from the shared ideal of values</w:t>
      </w:r>
      <w:r w:rsidRPr="00120745">
        <w:rPr>
          <w:rFonts w:ascii="Times New Roman" w:hAnsi="Times New Roman" w:cs="Times New Roman"/>
          <w:color w:val="3B3B3B"/>
          <w:sz w:val="24"/>
          <w:szCs w:val="24"/>
          <w:shd w:val="clear" w:color="auto" w:fill="FFFFFF"/>
        </w:rPr>
        <w:t>?</w:t>
      </w:r>
      <w:r>
        <w:rPr>
          <w:rFonts w:ascii="Times New Roman" w:hAnsi="Times New Roman" w:cs="Times New Roman"/>
          <w:color w:val="3B3B3B"/>
          <w:sz w:val="24"/>
          <w:szCs w:val="24"/>
          <w:shd w:val="clear" w:color="auto" w:fill="FFFFFF"/>
        </w:rPr>
        <w:t xml:space="preserve"> </w:t>
      </w:r>
    </w:p>
    <w:p w:rsidR="00296177" w:rsidRDefault="00296177" w:rsidP="00296177">
      <w:pPr>
        <w:jc w:val="both"/>
        <w:rPr>
          <w:rFonts w:ascii="Times New Roman" w:hAnsi="Times New Roman" w:cs="Times New Roman"/>
          <w:i/>
          <w:iCs/>
          <w:sz w:val="24"/>
          <w:szCs w:val="24"/>
          <w:u w:val="single"/>
        </w:rPr>
      </w:pP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>Part 2</w:t>
      </w:r>
    </w:p>
    <w:p w:rsidR="00296177" w:rsidRDefault="00296177" w:rsidP="00296177">
      <w:pPr>
        <w:jc w:val="both"/>
        <w:rPr>
          <w:rFonts w:ascii="Times New Roman" w:hAnsi="Times New Roman" w:cs="Times New Roman"/>
          <w:color w:val="3B3B3B"/>
          <w:sz w:val="24"/>
          <w:szCs w:val="24"/>
          <w:shd w:val="clear" w:color="auto" w:fill="FFFFFF"/>
        </w:rPr>
      </w:pPr>
      <w:r w:rsidRPr="00460D6A">
        <w:rPr>
          <w:rFonts w:ascii="Times New Roman" w:hAnsi="Times New Roman" w:cs="Times New Roman"/>
          <w:color w:val="3B3B3B"/>
          <w:sz w:val="24"/>
          <w:szCs w:val="24"/>
          <w:shd w:val="clear" w:color="auto" w:fill="FFFFFF"/>
        </w:rPr>
        <w:t>Is behaving in an ethical manner essential to one’s happiness?</w:t>
      </w:r>
    </w:p>
    <w:p w:rsidR="00296177" w:rsidRPr="00DB05CA" w:rsidRDefault="008F4025" w:rsidP="00BA6482">
      <w:pPr>
        <w:jc w:val="both"/>
        <w:rPr>
          <w:rFonts w:ascii="Times New Roman" w:hAnsi="Times New Roman" w:cs="Times New Roman"/>
          <w:i/>
          <w:iCs/>
          <w:sz w:val="24"/>
          <w:szCs w:val="24"/>
          <w:u w:val="single"/>
        </w:rPr>
      </w:pPr>
      <w:r w:rsidRPr="00DB05CA">
        <w:rPr>
          <w:rFonts w:ascii="Times New Roman" w:hAnsi="Times New Roman" w:cs="Times New Roman"/>
          <w:i/>
          <w:iCs/>
          <w:sz w:val="24"/>
          <w:szCs w:val="24"/>
          <w:u w:val="single"/>
        </w:rPr>
        <w:t>Part 3</w:t>
      </w:r>
    </w:p>
    <w:p w:rsidR="008F4025" w:rsidRPr="00460D6A" w:rsidRDefault="004002A8" w:rsidP="00BA6482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State any “2” incidents of ethical dilemmas in different organizations? Summarize it in your own words?</w:t>
      </w:r>
    </w:p>
    <w:sectPr w:rsidR="008F4025" w:rsidRPr="00460D6A" w:rsidSect="001204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27E3951"/>
    <w:multiLevelType w:val="hybridMultilevel"/>
    <w:tmpl w:val="13BEB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8D91724"/>
    <w:multiLevelType w:val="hybridMultilevel"/>
    <w:tmpl w:val="CAB2CA2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A2tzSwsDQ3NDQ0NzFW0lEKTi0uzszPAykwrAUAqNxnIywAAAA="/>
  </w:docVars>
  <w:rsids>
    <w:rsidRoot w:val="00BA6482"/>
    <w:rsid w:val="0008476B"/>
    <w:rsid w:val="000B2FC7"/>
    <w:rsid w:val="000E793F"/>
    <w:rsid w:val="000F5E5C"/>
    <w:rsid w:val="00106153"/>
    <w:rsid w:val="00120424"/>
    <w:rsid w:val="00120745"/>
    <w:rsid w:val="001917FF"/>
    <w:rsid w:val="001A1598"/>
    <w:rsid w:val="001B4A3B"/>
    <w:rsid w:val="00296177"/>
    <w:rsid w:val="00341B96"/>
    <w:rsid w:val="003A37DF"/>
    <w:rsid w:val="004002A8"/>
    <w:rsid w:val="00460D6A"/>
    <w:rsid w:val="0046790F"/>
    <w:rsid w:val="004F4B8F"/>
    <w:rsid w:val="006A6E5B"/>
    <w:rsid w:val="00800688"/>
    <w:rsid w:val="008558F4"/>
    <w:rsid w:val="00875AA4"/>
    <w:rsid w:val="00891D6C"/>
    <w:rsid w:val="008F4025"/>
    <w:rsid w:val="00925CD6"/>
    <w:rsid w:val="00984921"/>
    <w:rsid w:val="00BA6482"/>
    <w:rsid w:val="00BF02D7"/>
    <w:rsid w:val="00BF1ABF"/>
    <w:rsid w:val="00C102BB"/>
    <w:rsid w:val="00C362CC"/>
    <w:rsid w:val="00DB05CA"/>
    <w:rsid w:val="00E06B94"/>
    <w:rsid w:val="00E24051"/>
    <w:rsid w:val="00EC5954"/>
    <w:rsid w:val="00ED44FF"/>
    <w:rsid w:val="00F538D0"/>
    <w:rsid w:val="00F61EC6"/>
    <w:rsid w:val="00FE61C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424"/>
  </w:style>
  <w:style w:type="paragraph" w:styleId="Heading2">
    <w:name w:val="heading 2"/>
    <w:basedOn w:val="Normal"/>
    <w:link w:val="Heading2Char"/>
    <w:uiPriority w:val="9"/>
    <w:qFormat/>
    <w:rsid w:val="001B4A3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648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B4A3B"/>
    <w:rPr>
      <w:rFonts w:ascii="Times New Roman" w:eastAsia="Times New Roman" w:hAnsi="Times New Roman" w:cs="Times New Roman"/>
      <w:b/>
      <w:bCs/>
      <w:sz w:val="36"/>
      <w:szCs w:val="36"/>
    </w:rPr>
  </w:style>
  <w:style w:type="table" w:customStyle="1" w:styleId="GridTableLight">
    <w:name w:val="Grid Table Light"/>
    <w:basedOn w:val="TableNormal"/>
    <w:uiPriority w:val="40"/>
    <w:rsid w:val="00E24051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79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90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78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eed Mushtaq</dc:creator>
  <cp:keywords/>
  <dc:description/>
  <cp:lastModifiedBy>abc</cp:lastModifiedBy>
  <cp:revision>36</cp:revision>
  <dcterms:created xsi:type="dcterms:W3CDTF">2019-06-12T05:11:00Z</dcterms:created>
  <dcterms:modified xsi:type="dcterms:W3CDTF">2020-04-06T16:46:00Z</dcterms:modified>
</cp:coreProperties>
</file>